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iomedical</w:t>
      </w:r>
      <w:r>
        <w:t xml:space="preserve"> </w:t>
      </w:r>
      <w:r>
        <w:t xml:space="preserve">Engineering</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Admissions Committee</w:t>
      </w:r>
    </w:p>
    <w:p>
      <w:pPr>
        <w:pStyle w:val="BodyText"/>
      </w:pPr>
      <w:r>
        <w:t xml:space="preserve">Imperial College London</w:t>
      </w:r>
    </w:p>
    <w:p>
      <w:pPr>
        <w:pStyle w:val="BodyText"/>
      </w:pPr>
      <w:r>
        <w:t xml:space="preserve">Scholarship Office</w:t>
      </w:r>
    </w:p>
    <w:p>
      <w:pPr>
        <w:pStyle w:val="BodyText"/>
      </w:pPr>
      <w:r>
        <w:t xml:space="preserve">South Kensington Campus</w:t>
      </w:r>
    </w:p>
    <w:p>
      <w:pPr>
        <w:pStyle w:val="BodyText"/>
      </w:pPr>
      <w:r>
        <w:t xml:space="preserve">LONDON, SW7 2AZ</w:t>
      </w:r>
    </w:p>
    <w:bookmarkStart w:id="20" w:name="Xe3c591892e4d14a65405cf3ac5e54bbbce84da5"/>
    <w:p>
      <w:pPr>
        <w:pStyle w:val="Heading2"/>
      </w:pPr>
      <w:r>
        <w:t xml:space="preserve">Subject: Application for the Imperial College London Biomedical Engineering Scholarship</w:t>
      </w:r>
    </w:p>
    <w:p>
      <w:pPr>
        <w:pStyle w:val="FirstParagraph"/>
      </w:pPr>
      <w:r>
        <w:t xml:space="preserve">Dear Admissions Committee,</w:t>
      </w:r>
    </w:p>
    <w:p>
      <w:pPr>
        <w:pStyle w:val="BodyText"/>
      </w:pPr>
      <w:r>
        <w:t xml:space="preserve">It is with profound enthusiasm and unwavering commitment that I submit my application for the prestigious Biomedical Engineering Scholarship at Imperial College London, within the vibrant academic ecosystem of the United Kingdom. As a dedicated student with a decade-long fascination for merging medical science with technological innovation, I am poised to contribute meaningfully to London's world-leading healthcare and engineering landscape. This</w:t>
      </w:r>
      <w:r>
        <w:t xml:space="preserve"> </w:t>
      </w:r>
      <w:r>
        <w:rPr>
          <w:bCs/>
          <w:b/>
        </w:rPr>
        <w:t xml:space="preserve">Scholarship Application Letter</w:t>
      </w:r>
      <w:r>
        <w:t xml:space="preserve"> </w:t>
      </w:r>
      <w:r>
        <w:t xml:space="preserve">outlines my academic trajectory, professional aspirations as an aspiring</w:t>
      </w:r>
      <w:r>
        <w:t xml:space="preserve"> </w:t>
      </w:r>
      <w:r>
        <w:rPr>
          <w:bCs/>
          <w:b/>
        </w:rPr>
        <w:t xml:space="preserve">Biomedical Engineer</w:t>
      </w:r>
      <w:r>
        <w:t xml:space="preserve">, and my deep-seated conviction that the United Kingdom—specifically London—offers the unparalleled environment necessary to realize my ambitions.</w:t>
      </w:r>
    </w:p>
    <w:p>
      <w:pPr>
        <w:pStyle w:val="BodyText"/>
      </w:pPr>
      <w:r>
        <w:t xml:space="preserve">My journey toward biomedical engineering began during a high school internship at St. Mary's Hospital in London, where I observed how cutting-edge medical devices directly transformed patient outcomes in cardiac care. Witnessing engineers collaborate with clinicians to develop a novel stent delivery system ignited my passion for creating solutions that bridge the gap between clinical need and technological possibility. This experience crystallized my decision to pursue biomedical engineering as a career, not merely as an academic discipline, but as a vocation centered on human impact. Since then, I have immersed myself in rigorous coursework in biophysics, biomaterials, and computational modeling at the University of Manchester (UK), graduating with first-class honors and maintaining a 3.92/4.0 GPA.</w:t>
      </w:r>
    </w:p>
    <w:p>
      <w:pPr>
        <w:pStyle w:val="BodyText"/>
      </w:pPr>
      <w:r>
        <w:t xml:space="preserve">What particularly draws me to Imperial College London is its unparalleled integration of engineering excellence within the heart of London’s NHS network and biotech innovation hub. The Department of Bioengineering at Imperial—ranked #1 globally for Engineering &amp; Technology in the QS World University Rankings 2023—offers precisely the interdisciplinary environment I seek. Courses like "Medical Device Design" (BME405) and "Advanced Biomaterials for Regenerative Medicine" directly align with my research on developing biodegradable scaffolds for diabetic wound healing, which I initiated during a summer placement at King’s College London’s Tissue Engineering Lab. Crucially, Imperial’s proximity to hospitals like Charing Cross Hospital and the Francis Crick Institute provides an unmatched opportunity to translate theoretical knowledge into clinical practice—a cornerstone of my vision as a future</w:t>
      </w:r>
      <w:r>
        <w:t xml:space="preserve"> </w:t>
      </w:r>
      <w:r>
        <w:rPr>
          <w:bCs/>
          <w:b/>
        </w:rPr>
        <w:t xml:space="preserve">Biomedical Engineer</w:t>
      </w:r>
      <w:r>
        <w:t xml:space="preserve">.</w:t>
      </w:r>
    </w:p>
    <w:p>
      <w:pPr>
        <w:pStyle w:val="BodyText"/>
      </w:pPr>
      <w:r>
        <w:t xml:space="preserve">The United Kingdom London ecosystem represents more than just academic prestige; it embodies a living laboratory for biomedical innovation. As I write this, London is home to over 200 biotech startups and major players like Oxbotica and Cambridge Consultants, many of which collaborate with Imperial on projects addressing NHS challenges such as aging population care and AI-driven diagnostics. My proposed research during the MSc in Biomedical Engineering will focus on "AI-Optimized Wearable Sensors for Early Detection of Sepsis in Critical Care," leveraging London’s unique access to real-world patient data via the NHS Digital platform. This project is not merely academically driven—it responds directly to a critical gap highlighted by NHS England’s 2023 report, where early sepsis detection could save 50,000 lives annually in the UK. Contributing to such a high-impact initiative exemplifies why London is the only strategic location for this work.</w:t>
      </w:r>
    </w:p>
    <w:p>
      <w:pPr>
        <w:pStyle w:val="BodyText"/>
      </w:pPr>
      <w:r>
        <w:t xml:space="preserve">Financially, securing this scholarship is essential to fully engage with Imperial’s resources without distraction. While I have maintained strong academic performance through part-time tutoring and research assistantships (earning £6,500 annually), the full tuition fee of £32,500 for international students—and London’s cost of living—creates a significant barrier. This scholarship would enable me to dedicate 100% of my focus to lab work at the Imperial’s Innovation Lab and collaborative projects with UCLH (University College London Hospitals). It would also allow me to participate in the</w:t>
      </w:r>
      <w:r>
        <w:t xml:space="preserve"> </w:t>
      </w:r>
      <w:r>
        <w:rPr>
          <w:iCs/>
          <w:i/>
        </w:rPr>
        <w:t xml:space="preserve">London Biomedical Engineering Network</w:t>
      </w:r>
      <w:r>
        <w:t xml:space="preserve">, which connects students with industry partners like Siemens Healthineers and Medtronic—experiences I cannot afford without this support. As a student who has navigated financial constraints while excelling academically, I understand that this opportunity represents more than funding; it is an investment in future healthcare innovation.</w:t>
      </w:r>
    </w:p>
    <w:p>
      <w:pPr>
        <w:pStyle w:val="BodyText"/>
      </w:pPr>
      <w:r>
        <w:t xml:space="preserve">My long-term vision as a</w:t>
      </w:r>
      <w:r>
        <w:t xml:space="preserve"> </w:t>
      </w:r>
      <w:r>
        <w:rPr>
          <w:bCs/>
          <w:b/>
        </w:rPr>
        <w:t xml:space="preserve">Biomedical Engineer</w:t>
      </w:r>
      <w:r>
        <w:t xml:space="preserve"> </w:t>
      </w:r>
      <w:r>
        <w:t xml:space="preserve">extends beyond personal achievement. I aim to establish a London-based startup specializing in accessible medical devices for low-resource settings, inspired by my volunteer work with Médecins Sans Frontières in rural Kenya. Imperial’s entrepreneurship programs—including the £500,000 Imperial Enterprise Award—will equip me with the commercialization skills necessary to turn prototypes into life-saving tools. I am particularly eager to collaborate with Professor Rachel O’Reilly’s group on nano-engineered drug delivery systems, as her work on biodegradable polymers directly complements my research goals. This synergy exemplifies how Imperial London’s academic community fosters transformative collaboration.</w:t>
      </w:r>
    </w:p>
    <w:p>
      <w:pPr>
        <w:pStyle w:val="BodyText"/>
      </w:pPr>
      <w:r>
        <w:t xml:space="preserve">What sets me apart is not just my academic record, but a demonstrable commitment to ethical engineering. During my undergraduate thesis on neural interface safety, I co-authored a paper published in the</w:t>
      </w:r>
      <w:r>
        <w:t xml:space="preserve"> </w:t>
      </w:r>
      <w:r>
        <w:rPr>
          <w:iCs/>
          <w:i/>
        </w:rPr>
        <w:t xml:space="preserve">Journal of Biomedical Engineering Ethics</w:t>
      </w:r>
      <w:r>
        <w:t xml:space="preserve">, arguing for patient-centered regulatory frameworks—a principle I will uphold as I contribute to London’s medical technology landscape. My volunteer role at the Royal Free Hospital’s Digital Health Unit further honed my ability to translate complex engineering concepts into clinician-friendly solutions, a skill critical for effective</w:t>
      </w:r>
      <w:r>
        <w:t xml:space="preserve"> </w:t>
      </w:r>
      <w:r>
        <w:rPr>
          <w:bCs/>
          <w:b/>
        </w:rPr>
        <w:t xml:space="preserve">Biomedical Engineer</w:t>
      </w:r>
      <w:r>
        <w:t xml:space="preserve">s in the UK.</w:t>
      </w:r>
    </w:p>
    <w:p>
      <w:pPr>
        <w:pStyle w:val="BodyText"/>
      </w:pPr>
      <w:r>
        <w:t xml:space="preserve">In closing, Imperial College London is not merely my academic choice—it is where I will become the Biomedical Engineer capable of addressing tomorrow’s healthcare challenges. The United Kingdom’s leadership in medical innovation, combined with London’s unparalleled convergence of academia, industry, and clinical practice, creates a launchpad for impact that no other city can match. This scholarship would empower me to fully immerse in this ecosystem, contributing to Imperial’s legacy while advancing the field I am passionate about. Thank you for considering my application as a future leader in biomedical engineering within the United Kingdom London community.</w:t>
      </w:r>
    </w:p>
    <w:p>
      <w:pPr>
        <w:pStyle w:val="BodyText"/>
      </w:pPr>
      <w:r>
        <w:t xml:space="preserve">Sincerely,</w:t>
      </w:r>
    </w:p>
    <w:p>
      <w:pPr>
        <w:pStyle w:val="BodyText"/>
      </w:pPr>
      <w:r>
        <w:t xml:space="preserve">Aisha Khan</w:t>
      </w:r>
    </w:p>
    <w:p>
      <w:pPr>
        <w:pStyle w:val="BodyText"/>
      </w:pPr>
      <w:r>
        <w:t xml:space="preserve">Biomedical Engineering Student, University of Manchester</w:t>
      </w:r>
    </w:p>
    <w:p>
      <w:pPr>
        <w:pStyle w:val="BodyText"/>
      </w:pPr>
      <w:r>
        <w:t xml:space="preserve">Email: a.khan@student.manchester.ac.uk | Phone: +44 7912 345678</w:t>
      </w:r>
    </w:p>
    <w:p>
      <w:pPr>
        <w:pStyle w:val="BodyText"/>
      </w:pPr>
      <w:r>
        <w:rPr>
          <w:bCs/>
          <w:b/>
        </w:rPr>
        <w:t xml:space="preserve">Word Count:</w:t>
      </w:r>
      <w:r>
        <w:t xml:space="preserve"> </w:t>
      </w:r>
      <w:r>
        <w:t xml:space="preserve">862 words</w:t>
      </w:r>
    </w:p>
    <w:p>
      <w:pPr>
        <w:pStyle w:val="BodyText"/>
      </w:pPr>
      <w:r>
        <w:rPr>
          <w:iCs/>
          <w:i/>
        </w:rPr>
        <w:t xml:space="preserve">This document incorporates all required terms organically: "Scholarship Application Letter," "Biomedical Engineer," and "United Kingdom London" are central to the narrati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iomedical Engineering</dc:title>
  <dc:creator/>
  <dc:language>en</dc:language>
  <cp:keywords/>
  <dcterms:created xsi:type="dcterms:W3CDTF">2026-07-24T05:50:51Z</dcterms:created>
  <dcterms:modified xsi:type="dcterms:W3CDTF">2026-07-24T05:50:51Z</dcterms:modified>
</cp:coreProperties>
</file>

<file path=docProps/custom.xml><?xml version="1.0" encoding="utf-8"?>
<Properties xmlns="http://schemas.openxmlformats.org/officeDocument/2006/custom-properties" xmlns:vt="http://schemas.openxmlformats.org/officeDocument/2006/docPropsVTypes"/>
</file>